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jardin de larme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ool, linalyl acetate, [3R-(3α,3aβ,6α,7β,8aα)]-octahydro-3,6,8,8-tetramethyl-1H-3a,7-methanoazulen-5-yl acetate, 1-(1,2,3,4,5,6,7,8-octahydro-2,3,8,8-tetramethyl-2-naphthyl)ethan-1-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6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6α,7β,8aα)]-octahydro-3,6,8,8-tetramethyl-1H-3a,7-methanoazulen-5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5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36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7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CBCD880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458E3CBC" w14:textId="203CE38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Equipo de protección individual</w:t>
            </w:r>
            <w:r w:rsidRPr="0069446B">
              <w:rPr>
                <w:noProof w:val="0"/>
              </w:rPr>
              <w:t>:</w:t>
            </w:r>
          </w:p>
        </w:tc>
      </w:tr>
      <w:tr w14:paraId="41B78A23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73CAAF64" w14:textId="7DFE9CF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levar el equipo de protección individual recomendado.</w:t>
            </w:r>
          </w:p>
        </w:tc>
      </w:tr>
    </w:tbl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deroso. Picante. Ámbar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4750 mg/kg de peso corporal Animal: rat, Guideline: OECD Guideline 401 (Acute Oral Toxicity), 95% CL: 33650 - 59520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jardin de larme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23 mg/l Test organisms (species): Danio rerio (previous name: Brachydanio rerio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3 mg/l Test organisms (species): Danio rerio (previous name: Brachydanio rerio)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,9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579 mg/l Test organisms (species): Desmodesmus subspicatus (previous name: Scenedesmus subspicatus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88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5,61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3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3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jardin de larme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[3R-(3α,3aβ,6α,7β,8aα)]-octahydro-3,6,8,8-tetramethyl-1H-3a,7-methanoazulen-5-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thylene brassylate ; [3R-(3α,3aβ,6α,7β,8aα)]-octahydro-3,6,8,8-tetramethyl-1H-3a,7-methanoazulen-5-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ool, linalyl acetate, [3R-(3α,3aβ,6α,7β,8aα)]-octahydro-3,6,8,8-tetramethyl-1H-3a,7-methanoazulen-5-yl acetate, 1-(1,2,3,4,5,6,7,8-octahydro-2,3,8,8-tetramethyl-2-naphthyl)ethan-1-on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jardin de larme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jardin de larme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1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304DFCE-BF5A-4CF6-99E2-8302C4F0F77F}"/>
</file>

<file path=customXml/itemProps3.xml><?xml version="1.0" encoding="utf-8"?>
<ds:datastoreItem xmlns:ds="http://schemas.openxmlformats.org/officeDocument/2006/customXml" ds:itemID="{3A99E245-BAD3-428C-A474-B1AE45EFEDED}"/>
</file>

<file path=customXml/itemProps4.xml><?xml version="1.0" encoding="utf-8"?>
<ds:datastoreItem xmlns:ds="http://schemas.openxmlformats.org/officeDocument/2006/customXml" ds:itemID="{12CEB812-E351-4824-873E-AD01219F11F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